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56" w:type="dxa"/>
        <w:tblLook w:val="04A0" w:firstRow="1" w:lastRow="0" w:firstColumn="1" w:lastColumn="0" w:noHBand="0" w:noVBand="1"/>
      </w:tblPr>
      <w:tblGrid>
        <w:gridCol w:w="1814"/>
        <w:gridCol w:w="474"/>
        <w:gridCol w:w="433"/>
        <w:gridCol w:w="909"/>
        <w:gridCol w:w="3603"/>
        <w:gridCol w:w="3623"/>
      </w:tblGrid>
      <w:tr w:rsidR="00D4577F" w14:paraId="2FAE8098" w14:textId="77777777" w:rsidTr="00FF101F">
        <w:trPr>
          <w:trHeight w:val="514"/>
        </w:trPr>
        <w:tc>
          <w:tcPr>
            <w:tcW w:w="10856" w:type="dxa"/>
            <w:gridSpan w:val="6"/>
            <w:shd w:val="clear" w:color="auto" w:fill="E2EFD9" w:themeFill="accent6" w:themeFillTint="33"/>
            <w:vAlign w:val="center"/>
          </w:tcPr>
          <w:p w14:paraId="7D1BC775" w14:textId="582B805D" w:rsidR="00D4577F" w:rsidRPr="000F61CC" w:rsidRDefault="000F61CC" w:rsidP="000F61CC">
            <w:pPr>
              <w:jc w:val="center"/>
              <w:rPr>
                <w:b/>
                <w:bCs/>
              </w:rPr>
            </w:pPr>
            <w:r w:rsidRPr="000F61CC">
              <w:rPr>
                <w:b/>
                <w:bCs/>
                <w:sz w:val="32"/>
                <w:szCs w:val="32"/>
              </w:rPr>
              <w:t>Competitive Grant Amendment Form</w:t>
            </w:r>
          </w:p>
        </w:tc>
      </w:tr>
      <w:tr w:rsidR="000F61CC" w14:paraId="2FACAAA9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451469FE" w14:textId="430FF1CC" w:rsidR="000F61CC" w:rsidRPr="000C00D2" w:rsidRDefault="000F61CC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Today’s Date</w:t>
            </w:r>
          </w:p>
        </w:tc>
        <w:tc>
          <w:tcPr>
            <w:tcW w:w="8568" w:type="dxa"/>
            <w:gridSpan w:val="4"/>
            <w:vAlign w:val="center"/>
          </w:tcPr>
          <w:p w14:paraId="3B330752" w14:textId="77777777" w:rsidR="000F61CC" w:rsidRDefault="000F61CC" w:rsidP="00B640E6"/>
        </w:tc>
      </w:tr>
      <w:tr w:rsidR="00D4577F" w14:paraId="3F4D29F0" w14:textId="3210549A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3A415022" w14:textId="0253F1B5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FY/Title/Amount of Competitive Grant</w:t>
            </w:r>
          </w:p>
        </w:tc>
        <w:tc>
          <w:tcPr>
            <w:tcW w:w="8568" w:type="dxa"/>
            <w:gridSpan w:val="4"/>
            <w:vAlign w:val="center"/>
          </w:tcPr>
          <w:p w14:paraId="76ABFE71" w14:textId="77777777" w:rsidR="00D4577F" w:rsidRDefault="00D4577F" w:rsidP="00B640E6"/>
        </w:tc>
      </w:tr>
      <w:tr w:rsidR="000F61CC" w14:paraId="441643C2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5CE1E68B" w14:textId="721648F8" w:rsidR="000F61CC" w:rsidRPr="000C00D2" w:rsidRDefault="000F61CC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Date of Approved Original Budget</w:t>
            </w:r>
          </w:p>
        </w:tc>
        <w:tc>
          <w:tcPr>
            <w:tcW w:w="8568" w:type="dxa"/>
            <w:gridSpan w:val="4"/>
            <w:vAlign w:val="center"/>
          </w:tcPr>
          <w:p w14:paraId="61563AAF" w14:textId="77777777" w:rsidR="000F61CC" w:rsidRDefault="000F61CC" w:rsidP="00B640E6"/>
        </w:tc>
      </w:tr>
      <w:tr w:rsidR="00D4577F" w14:paraId="62D9BF40" w14:textId="549DE4CE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0E4EC3D1" w14:textId="49B64964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Awardee District</w:t>
            </w:r>
          </w:p>
        </w:tc>
        <w:tc>
          <w:tcPr>
            <w:tcW w:w="8568" w:type="dxa"/>
            <w:gridSpan w:val="4"/>
            <w:vAlign w:val="center"/>
          </w:tcPr>
          <w:p w14:paraId="7EBAE46A" w14:textId="77777777" w:rsidR="00D4577F" w:rsidRDefault="00D4577F" w:rsidP="00B640E6"/>
        </w:tc>
      </w:tr>
      <w:tr w:rsidR="00FD18DA" w14:paraId="5EA4DC89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58F16C96" w14:textId="7522E11C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Full Name of School</w:t>
            </w:r>
          </w:p>
        </w:tc>
        <w:tc>
          <w:tcPr>
            <w:tcW w:w="8568" w:type="dxa"/>
            <w:gridSpan w:val="4"/>
            <w:vAlign w:val="center"/>
          </w:tcPr>
          <w:p w14:paraId="40DFA40A" w14:textId="77777777" w:rsidR="00FD18DA" w:rsidRDefault="00FD18DA" w:rsidP="00B640E6"/>
        </w:tc>
      </w:tr>
      <w:tr w:rsidR="00FD18DA" w14:paraId="12687CBB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2AC9AD34" w14:textId="4639672A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School Principal Name/Email/Phone</w:t>
            </w:r>
          </w:p>
        </w:tc>
        <w:tc>
          <w:tcPr>
            <w:tcW w:w="8568" w:type="dxa"/>
            <w:gridSpan w:val="4"/>
            <w:vAlign w:val="center"/>
          </w:tcPr>
          <w:p w14:paraId="16067FFB" w14:textId="77777777" w:rsidR="00FD18DA" w:rsidRDefault="00FD18DA" w:rsidP="00B640E6"/>
        </w:tc>
      </w:tr>
      <w:tr w:rsidR="00D4577F" w14:paraId="61701E29" w14:textId="140C4160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568AE71F" w14:textId="762625CB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Awardee Program Contact Name/Email/Phone</w:t>
            </w:r>
          </w:p>
        </w:tc>
        <w:tc>
          <w:tcPr>
            <w:tcW w:w="8568" w:type="dxa"/>
            <w:gridSpan w:val="4"/>
            <w:vAlign w:val="center"/>
          </w:tcPr>
          <w:p w14:paraId="29D1672E" w14:textId="77777777" w:rsidR="00D4577F" w:rsidRDefault="00D4577F" w:rsidP="00B640E6"/>
        </w:tc>
      </w:tr>
      <w:tr w:rsidR="00D4577F" w14:paraId="2F788F8A" w14:textId="168A6320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0E3E15BA" w14:textId="5257A274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Amendment Requested</w:t>
            </w:r>
          </w:p>
        </w:tc>
        <w:tc>
          <w:tcPr>
            <w:tcW w:w="8568" w:type="dxa"/>
            <w:gridSpan w:val="4"/>
            <w:vAlign w:val="center"/>
          </w:tcPr>
          <w:p w14:paraId="7ED43EC2" w14:textId="77777777" w:rsidR="00D4577F" w:rsidRDefault="00D4577F" w:rsidP="00B640E6"/>
        </w:tc>
      </w:tr>
      <w:tr w:rsidR="00D4577F" w14:paraId="56225827" w14:textId="47742D8B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3F276CBC" w14:textId="7AADEA55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Rationale for Amendment</w:t>
            </w:r>
          </w:p>
        </w:tc>
        <w:tc>
          <w:tcPr>
            <w:tcW w:w="8568" w:type="dxa"/>
            <w:gridSpan w:val="4"/>
            <w:vAlign w:val="center"/>
          </w:tcPr>
          <w:p w14:paraId="66834CB3" w14:textId="77777777" w:rsidR="00D4577F" w:rsidRDefault="00D4577F" w:rsidP="00B640E6"/>
        </w:tc>
      </w:tr>
      <w:tr w:rsidR="00D4577F" w14:paraId="65900160" w14:textId="6946B827" w:rsidTr="00F469CD">
        <w:trPr>
          <w:trHeight w:val="494"/>
        </w:trPr>
        <w:tc>
          <w:tcPr>
            <w:tcW w:w="3630" w:type="dxa"/>
            <w:gridSpan w:val="4"/>
            <w:shd w:val="clear" w:color="auto" w:fill="E2EFD9" w:themeFill="accent6" w:themeFillTint="33"/>
            <w:vAlign w:val="center"/>
          </w:tcPr>
          <w:p w14:paraId="7E9CA3EF" w14:textId="40D83C9F" w:rsidR="00D4577F" w:rsidRPr="000C00D2" w:rsidRDefault="00D4577F" w:rsidP="000F61CC">
            <w:pPr>
              <w:jc w:val="center"/>
              <w:rPr>
                <w:b/>
                <w:bCs/>
              </w:rPr>
            </w:pPr>
            <w:r w:rsidRPr="000C00D2">
              <w:rPr>
                <w:b/>
                <w:bCs/>
              </w:rPr>
              <w:t>Current Grant Language in SBOE Approved RFA and/or Budget</w:t>
            </w:r>
          </w:p>
        </w:tc>
        <w:tc>
          <w:tcPr>
            <w:tcW w:w="3603" w:type="dxa"/>
            <w:shd w:val="clear" w:color="auto" w:fill="E2EFD9" w:themeFill="accent6" w:themeFillTint="33"/>
            <w:vAlign w:val="center"/>
          </w:tcPr>
          <w:p w14:paraId="52508CE6" w14:textId="0BDD096F" w:rsidR="00D4577F" w:rsidRPr="000C00D2" w:rsidRDefault="00D4577F" w:rsidP="000F61CC">
            <w:pPr>
              <w:jc w:val="center"/>
              <w:rPr>
                <w:b/>
                <w:bCs/>
              </w:rPr>
            </w:pPr>
            <w:r w:rsidRPr="000C00D2">
              <w:rPr>
                <w:b/>
                <w:bCs/>
              </w:rPr>
              <w:t>Amended Language</w:t>
            </w:r>
          </w:p>
        </w:tc>
        <w:tc>
          <w:tcPr>
            <w:tcW w:w="3623" w:type="dxa"/>
            <w:shd w:val="clear" w:color="auto" w:fill="E2EFD9" w:themeFill="accent6" w:themeFillTint="33"/>
            <w:vAlign w:val="center"/>
          </w:tcPr>
          <w:p w14:paraId="5A4A0ADF" w14:textId="5AB56B0E" w:rsidR="00D4577F" w:rsidRPr="000C00D2" w:rsidRDefault="00D4577F" w:rsidP="000F61CC">
            <w:pPr>
              <w:jc w:val="center"/>
              <w:rPr>
                <w:b/>
                <w:bCs/>
              </w:rPr>
            </w:pPr>
            <w:r w:rsidRPr="000C00D2">
              <w:rPr>
                <w:b/>
                <w:bCs/>
              </w:rPr>
              <w:t>Describe changes in Implementation and/or budgeting</w:t>
            </w:r>
          </w:p>
        </w:tc>
      </w:tr>
      <w:tr w:rsidR="00D4577F" w14:paraId="785CDA4B" w14:textId="77777777" w:rsidTr="00F469CD">
        <w:trPr>
          <w:trHeight w:val="936"/>
        </w:trPr>
        <w:tc>
          <w:tcPr>
            <w:tcW w:w="3630" w:type="dxa"/>
            <w:gridSpan w:val="4"/>
            <w:vAlign w:val="center"/>
          </w:tcPr>
          <w:p w14:paraId="49177A89" w14:textId="77777777" w:rsidR="00D4577F" w:rsidRDefault="00D4577F" w:rsidP="00B640E6"/>
        </w:tc>
        <w:tc>
          <w:tcPr>
            <w:tcW w:w="3603" w:type="dxa"/>
            <w:vAlign w:val="center"/>
          </w:tcPr>
          <w:p w14:paraId="24C4B0EA" w14:textId="77777777" w:rsidR="00D4577F" w:rsidRDefault="00D4577F" w:rsidP="00B640E6"/>
        </w:tc>
        <w:tc>
          <w:tcPr>
            <w:tcW w:w="3623" w:type="dxa"/>
            <w:vAlign w:val="center"/>
          </w:tcPr>
          <w:p w14:paraId="28C3BE00" w14:textId="77777777" w:rsidR="00D4577F" w:rsidRDefault="00D4577F" w:rsidP="00B640E6"/>
        </w:tc>
      </w:tr>
      <w:tr w:rsidR="00FD18DA" w14:paraId="501F06DC" w14:textId="77777777" w:rsidTr="00F469CD">
        <w:trPr>
          <w:trHeight w:val="382"/>
        </w:trPr>
        <w:tc>
          <w:tcPr>
            <w:tcW w:w="3630" w:type="dxa"/>
            <w:gridSpan w:val="4"/>
            <w:shd w:val="clear" w:color="auto" w:fill="E2EFD9" w:themeFill="accent6" w:themeFillTint="33"/>
            <w:vAlign w:val="center"/>
          </w:tcPr>
          <w:p w14:paraId="09DF0434" w14:textId="439BB53A" w:rsidR="00FD18DA" w:rsidRPr="00FD18DA" w:rsidRDefault="00FD18DA" w:rsidP="00FD18DA">
            <w:pPr>
              <w:jc w:val="center"/>
              <w:rPr>
                <w:b/>
                <w:bCs/>
                <w:sz w:val="28"/>
                <w:szCs w:val="28"/>
              </w:rPr>
            </w:pPr>
            <w:r w:rsidRPr="00FD18DA">
              <w:rPr>
                <w:b/>
                <w:bCs/>
                <w:sz w:val="28"/>
                <w:szCs w:val="28"/>
              </w:rPr>
              <w:t>Required Signature</w:t>
            </w:r>
          </w:p>
        </w:tc>
        <w:tc>
          <w:tcPr>
            <w:tcW w:w="3603" w:type="dxa"/>
            <w:shd w:val="clear" w:color="auto" w:fill="E2EFD9" w:themeFill="accent6" w:themeFillTint="33"/>
            <w:vAlign w:val="center"/>
          </w:tcPr>
          <w:p w14:paraId="5C7D6C48" w14:textId="77777777" w:rsidR="00FD18DA" w:rsidRPr="00FD18DA" w:rsidRDefault="00FD18DA" w:rsidP="00FD18DA">
            <w:pPr>
              <w:jc w:val="center"/>
              <w:rPr>
                <w:b/>
                <w:bCs/>
                <w:sz w:val="28"/>
                <w:szCs w:val="28"/>
              </w:rPr>
            </w:pPr>
            <w:r w:rsidRPr="00FD18DA">
              <w:rPr>
                <w:b/>
                <w:bCs/>
                <w:sz w:val="28"/>
                <w:szCs w:val="28"/>
              </w:rPr>
              <w:t>Signature</w:t>
            </w:r>
          </w:p>
        </w:tc>
        <w:tc>
          <w:tcPr>
            <w:tcW w:w="3623" w:type="dxa"/>
            <w:shd w:val="clear" w:color="auto" w:fill="E2EFD9" w:themeFill="accent6" w:themeFillTint="33"/>
            <w:vAlign w:val="center"/>
          </w:tcPr>
          <w:p w14:paraId="5CA564F6" w14:textId="1DAAA57B" w:rsidR="00FD18DA" w:rsidRPr="00FD18DA" w:rsidRDefault="00FD18DA" w:rsidP="00FD18DA">
            <w:pPr>
              <w:jc w:val="center"/>
              <w:rPr>
                <w:b/>
                <w:bCs/>
                <w:sz w:val="28"/>
                <w:szCs w:val="28"/>
              </w:rPr>
            </w:pPr>
            <w:r w:rsidRPr="00FD18DA">
              <w:rPr>
                <w:b/>
                <w:bCs/>
                <w:sz w:val="28"/>
                <w:szCs w:val="28"/>
              </w:rPr>
              <w:t>Date</w:t>
            </w:r>
          </w:p>
        </w:tc>
      </w:tr>
      <w:tr w:rsidR="00FD18DA" w14:paraId="3791E258" w14:textId="77777777" w:rsidTr="00F469CD">
        <w:trPr>
          <w:trHeight w:val="485"/>
        </w:trPr>
        <w:tc>
          <w:tcPr>
            <w:tcW w:w="3630" w:type="dxa"/>
            <w:gridSpan w:val="4"/>
            <w:vAlign w:val="center"/>
          </w:tcPr>
          <w:p w14:paraId="69A2F289" w14:textId="02073F1D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Program/Project Manager</w:t>
            </w:r>
          </w:p>
        </w:tc>
        <w:tc>
          <w:tcPr>
            <w:tcW w:w="3603" w:type="dxa"/>
            <w:vAlign w:val="center"/>
          </w:tcPr>
          <w:p w14:paraId="2A48FCD7" w14:textId="77777777" w:rsidR="00FD18DA" w:rsidRDefault="00FD18DA" w:rsidP="00B640E6"/>
        </w:tc>
        <w:tc>
          <w:tcPr>
            <w:tcW w:w="3623" w:type="dxa"/>
            <w:vAlign w:val="center"/>
          </w:tcPr>
          <w:p w14:paraId="2B3F544D" w14:textId="4B878D6A" w:rsidR="00FD18DA" w:rsidRDefault="00FD18DA" w:rsidP="00B640E6"/>
        </w:tc>
      </w:tr>
      <w:tr w:rsidR="00FD18DA" w14:paraId="552D509A" w14:textId="77777777" w:rsidTr="00F469CD">
        <w:trPr>
          <w:trHeight w:val="485"/>
        </w:trPr>
        <w:tc>
          <w:tcPr>
            <w:tcW w:w="3630" w:type="dxa"/>
            <w:gridSpan w:val="4"/>
            <w:vAlign w:val="center"/>
          </w:tcPr>
          <w:p w14:paraId="077A55C5" w14:textId="087DF9D2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School Principal</w:t>
            </w:r>
          </w:p>
        </w:tc>
        <w:tc>
          <w:tcPr>
            <w:tcW w:w="3603" w:type="dxa"/>
            <w:vAlign w:val="center"/>
          </w:tcPr>
          <w:p w14:paraId="7B391F82" w14:textId="77777777" w:rsidR="00FD18DA" w:rsidRDefault="00FD18DA" w:rsidP="00B640E6"/>
        </w:tc>
        <w:tc>
          <w:tcPr>
            <w:tcW w:w="3623" w:type="dxa"/>
            <w:vAlign w:val="center"/>
          </w:tcPr>
          <w:p w14:paraId="597AC03A" w14:textId="77777777" w:rsidR="00FD18DA" w:rsidRDefault="00FD18DA" w:rsidP="00B640E6"/>
        </w:tc>
      </w:tr>
      <w:tr w:rsidR="00905DD1" w14:paraId="4934FB84" w14:textId="77777777" w:rsidTr="00FF101F">
        <w:trPr>
          <w:trHeight w:val="485"/>
        </w:trPr>
        <w:tc>
          <w:tcPr>
            <w:tcW w:w="10856" w:type="dxa"/>
            <w:gridSpan w:val="6"/>
            <w:shd w:val="clear" w:color="auto" w:fill="FFE599" w:themeFill="accent4" w:themeFillTint="66"/>
            <w:vAlign w:val="center"/>
          </w:tcPr>
          <w:p w14:paraId="1D5E6427" w14:textId="2B8B7C50" w:rsidR="00905DD1" w:rsidRPr="00905DD1" w:rsidRDefault="00905DD1" w:rsidP="00905DD1">
            <w:pPr>
              <w:jc w:val="center"/>
              <w:rPr>
                <w:b/>
                <w:bCs/>
                <w:sz w:val="28"/>
                <w:szCs w:val="28"/>
              </w:rPr>
            </w:pPr>
            <w:r w:rsidRPr="00905DD1">
              <w:rPr>
                <w:b/>
                <w:bCs/>
                <w:sz w:val="28"/>
                <w:szCs w:val="28"/>
              </w:rPr>
              <w:t>GaDOE Actions</w:t>
            </w:r>
          </w:p>
        </w:tc>
      </w:tr>
      <w:tr w:rsidR="000C00D2" w14:paraId="362DD1DA" w14:textId="77777777" w:rsidTr="00F469CD">
        <w:trPr>
          <w:trHeight w:val="226"/>
        </w:trPr>
        <w:tc>
          <w:tcPr>
            <w:tcW w:w="1814" w:type="dxa"/>
            <w:vMerge w:val="restart"/>
            <w:vAlign w:val="center"/>
          </w:tcPr>
          <w:p w14:paraId="6D7320ED" w14:textId="77777777" w:rsidR="000C00D2" w:rsidRPr="000C00D2" w:rsidRDefault="000C00D2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Grant Organizer</w:t>
            </w:r>
          </w:p>
        </w:tc>
        <w:tc>
          <w:tcPr>
            <w:tcW w:w="1816" w:type="dxa"/>
            <w:gridSpan w:val="3"/>
            <w:vAlign w:val="center"/>
          </w:tcPr>
          <w:p w14:paraId="7A34E28D" w14:textId="64DA5E42" w:rsidR="000C00D2" w:rsidRPr="000C00D2" w:rsidRDefault="000C00D2" w:rsidP="00B640E6">
            <w:pPr>
              <w:rPr>
                <w:sz w:val="16"/>
                <w:szCs w:val="16"/>
              </w:rPr>
            </w:pPr>
            <w:r w:rsidRPr="000C00D2">
              <w:rPr>
                <w:sz w:val="16"/>
                <w:szCs w:val="16"/>
              </w:rPr>
              <w:t>APPVD/NOT APPVD</w:t>
            </w:r>
          </w:p>
        </w:tc>
        <w:tc>
          <w:tcPr>
            <w:tcW w:w="3603" w:type="dxa"/>
            <w:vMerge w:val="restart"/>
            <w:vAlign w:val="center"/>
          </w:tcPr>
          <w:p w14:paraId="59E430C9" w14:textId="77777777" w:rsidR="000C00D2" w:rsidRDefault="000C00D2" w:rsidP="00B640E6"/>
        </w:tc>
        <w:tc>
          <w:tcPr>
            <w:tcW w:w="3623" w:type="dxa"/>
            <w:vMerge w:val="restart"/>
            <w:vAlign w:val="center"/>
          </w:tcPr>
          <w:p w14:paraId="223068B6" w14:textId="77777777" w:rsidR="000C00D2" w:rsidRDefault="000C00D2" w:rsidP="00B640E6"/>
        </w:tc>
      </w:tr>
      <w:tr w:rsidR="000C00D2" w14:paraId="4AECD1FB" w14:textId="77777777" w:rsidTr="00F469CD">
        <w:trPr>
          <w:trHeight w:val="225"/>
        </w:trPr>
        <w:tc>
          <w:tcPr>
            <w:tcW w:w="1814" w:type="dxa"/>
            <w:vMerge/>
            <w:vAlign w:val="center"/>
          </w:tcPr>
          <w:p w14:paraId="35B94337" w14:textId="77777777" w:rsidR="000C00D2" w:rsidRPr="000C00D2" w:rsidRDefault="000C00D2" w:rsidP="00B640E6">
            <w:pPr>
              <w:rPr>
                <w:sz w:val="20"/>
                <w:szCs w:val="20"/>
              </w:rPr>
            </w:pPr>
          </w:p>
        </w:tc>
        <w:tc>
          <w:tcPr>
            <w:tcW w:w="907" w:type="dxa"/>
            <w:gridSpan w:val="2"/>
            <w:vAlign w:val="center"/>
          </w:tcPr>
          <w:p w14:paraId="452A32BF" w14:textId="77777777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909" w:type="dxa"/>
            <w:vAlign w:val="center"/>
          </w:tcPr>
          <w:p w14:paraId="1F5455CC" w14:textId="1A3A2F02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3603" w:type="dxa"/>
            <w:vMerge/>
            <w:vAlign w:val="center"/>
          </w:tcPr>
          <w:p w14:paraId="016C2B29" w14:textId="77777777" w:rsidR="000C00D2" w:rsidRDefault="000C00D2" w:rsidP="00B640E6"/>
        </w:tc>
        <w:tc>
          <w:tcPr>
            <w:tcW w:w="3623" w:type="dxa"/>
            <w:vMerge/>
            <w:vAlign w:val="center"/>
          </w:tcPr>
          <w:p w14:paraId="2DC07247" w14:textId="77777777" w:rsidR="000C00D2" w:rsidRDefault="000C00D2" w:rsidP="00B640E6"/>
        </w:tc>
      </w:tr>
      <w:tr w:rsidR="000C00D2" w14:paraId="699DB620" w14:textId="77777777" w:rsidTr="00F469CD">
        <w:trPr>
          <w:trHeight w:val="338"/>
        </w:trPr>
        <w:tc>
          <w:tcPr>
            <w:tcW w:w="1814" w:type="dxa"/>
            <w:vMerge/>
            <w:vAlign w:val="center"/>
          </w:tcPr>
          <w:p w14:paraId="6E59DC09" w14:textId="77777777" w:rsidR="000C00D2" w:rsidRDefault="000C00D2" w:rsidP="00B640E6"/>
        </w:tc>
        <w:tc>
          <w:tcPr>
            <w:tcW w:w="907" w:type="dxa"/>
            <w:gridSpan w:val="2"/>
            <w:vAlign w:val="center"/>
          </w:tcPr>
          <w:p w14:paraId="58190975" w14:textId="77777777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909" w:type="dxa"/>
            <w:vAlign w:val="center"/>
          </w:tcPr>
          <w:p w14:paraId="085B26E8" w14:textId="29F932A7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3603" w:type="dxa"/>
            <w:vMerge/>
            <w:vAlign w:val="center"/>
          </w:tcPr>
          <w:p w14:paraId="2BF03978" w14:textId="77777777" w:rsidR="000C00D2" w:rsidRDefault="000C00D2" w:rsidP="00B640E6"/>
        </w:tc>
        <w:tc>
          <w:tcPr>
            <w:tcW w:w="3623" w:type="dxa"/>
            <w:vMerge/>
            <w:vAlign w:val="center"/>
          </w:tcPr>
          <w:p w14:paraId="39D98A5C" w14:textId="77777777" w:rsidR="000C00D2" w:rsidRDefault="000C00D2" w:rsidP="00B640E6"/>
        </w:tc>
      </w:tr>
    </w:tbl>
    <w:p w14:paraId="0E97499C" w14:textId="77777777" w:rsidR="00B640E6" w:rsidRDefault="00B640E6"/>
    <w:sectPr w:rsidR="00B640E6" w:rsidSect="00FF101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864" w:bottom="1008" w:left="72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08B4A" w14:textId="77777777" w:rsidR="00B013E6" w:rsidRDefault="00B013E6" w:rsidP="00B640E6">
      <w:pPr>
        <w:spacing w:after="0" w:line="240" w:lineRule="auto"/>
      </w:pPr>
      <w:r>
        <w:separator/>
      </w:r>
    </w:p>
  </w:endnote>
  <w:endnote w:type="continuationSeparator" w:id="0">
    <w:p w14:paraId="58332A9C" w14:textId="77777777" w:rsidR="00B013E6" w:rsidRDefault="00B013E6" w:rsidP="00B64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51F9E" w14:textId="77777777" w:rsidR="00F469CD" w:rsidRDefault="00F469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4AD3" w14:textId="77777777" w:rsidR="00FF101F" w:rsidRDefault="00FF101F" w:rsidP="00FF101F">
    <w:pPr>
      <w:jc w:val="right"/>
      <w:rPr>
        <w:b/>
        <w:bCs/>
      </w:rPr>
    </w:pPr>
    <w:r w:rsidRPr="00B640E6">
      <w:rPr>
        <w:i/>
        <w:iCs/>
        <w:sz w:val="16"/>
        <w:szCs w:val="16"/>
      </w:rPr>
      <w:t>Updated: August 2020</w:t>
    </w:r>
    <w:r>
      <w:rPr>
        <w:i/>
        <w:iCs/>
        <w:sz w:val="16"/>
        <w:szCs w:val="16"/>
      </w:rPr>
      <w:t xml:space="preserve">   </w:t>
    </w:r>
    <w:r w:rsidRPr="00FF101F">
      <w:rPr>
        <w:b/>
        <w:bCs/>
      </w:rPr>
      <w:t xml:space="preserve"> </w:t>
    </w:r>
    <w:r w:rsidRPr="00B640E6">
      <w:rPr>
        <w:b/>
        <w:bCs/>
      </w:rPr>
      <w:t xml:space="preserve">Page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PAGE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1</w:t>
    </w:r>
    <w:r w:rsidRPr="00B640E6">
      <w:rPr>
        <w:b/>
        <w:bCs/>
      </w:rPr>
      <w:fldChar w:fldCharType="end"/>
    </w:r>
    <w:r w:rsidRPr="00B640E6">
      <w:rPr>
        <w:b/>
        <w:bCs/>
      </w:rPr>
      <w:t xml:space="preserve"> of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NUMPAGES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1</w:t>
    </w:r>
    <w:r w:rsidRPr="00B640E6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82507" w14:textId="77777777" w:rsidR="00F469CD" w:rsidRDefault="00F46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0ABCF" w14:textId="77777777" w:rsidR="00B013E6" w:rsidRDefault="00B013E6" w:rsidP="00B640E6">
      <w:pPr>
        <w:spacing w:after="0" w:line="240" w:lineRule="auto"/>
      </w:pPr>
      <w:r>
        <w:separator/>
      </w:r>
    </w:p>
  </w:footnote>
  <w:footnote w:type="continuationSeparator" w:id="0">
    <w:p w14:paraId="4A50F482" w14:textId="77777777" w:rsidR="00B013E6" w:rsidRDefault="00B013E6" w:rsidP="00B640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22F00" w14:textId="6976DAF9" w:rsidR="00C37D4B" w:rsidRDefault="00B013E6">
    <w:pPr>
      <w:pStyle w:val="Header"/>
    </w:pPr>
    <w:r>
      <w:rPr>
        <w:noProof/>
      </w:rPr>
      <w:pict w14:anchorId="76EC7C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972047" o:spid="_x0000_s1026" type="#_x0000_t136" style="position:absolute;margin-left:0;margin-top:0;width:626pt;height:125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Opportunity Gra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52C70" w14:textId="46AF5009" w:rsidR="00B640E6" w:rsidRDefault="00B013E6" w:rsidP="00FF101F">
    <w:pPr>
      <w:jc w:val="center"/>
      <w:rPr>
        <w:b/>
        <w:bCs/>
      </w:rPr>
    </w:pPr>
    <w:bookmarkStart w:id="0" w:name="_Hlk49170730"/>
    <w:bookmarkStart w:id="1" w:name="_Hlk49170731"/>
    <w:r>
      <w:rPr>
        <w:noProof/>
      </w:rPr>
      <w:pict w14:anchorId="256E62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972048" o:spid="_x0000_s1027" type="#_x0000_t136" style="position:absolute;left:0;text-align:left;margin-left:0;margin-top:0;width:648.3pt;height:125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Opportunity Grant"/>
          <w10:wrap anchorx="margin" anchory="margin"/>
        </v:shape>
      </w:pict>
    </w:r>
    <w:r w:rsidR="00FF101F">
      <w:rPr>
        <w:noProof/>
      </w:rPr>
      <w:drawing>
        <wp:inline distT="0" distB="0" distL="0" distR="0" wp14:anchorId="5E1D8016" wp14:editId="25A24216">
          <wp:extent cx="796247" cy="381000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30486" cy="397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618E8">
      <w:rPr>
        <w:b/>
        <w:bCs/>
      </w:rPr>
      <w:t xml:space="preserve">  </w:t>
    </w:r>
    <w:r w:rsidR="00F469CD">
      <w:rPr>
        <w:b/>
        <w:bCs/>
      </w:rPr>
      <w:t xml:space="preserve">Opportunity </w:t>
    </w:r>
    <w:r w:rsidR="00B640E6" w:rsidRPr="00B640E6">
      <w:rPr>
        <w:b/>
        <w:bCs/>
      </w:rPr>
      <w:t xml:space="preserve"> Grant</w:t>
    </w:r>
    <w:r w:rsidR="00143AC7">
      <w:rPr>
        <w:b/>
        <w:bCs/>
      </w:rPr>
      <w:t xml:space="preserve">  </w:t>
    </w:r>
    <w:r w:rsidR="00B640E6" w:rsidRPr="00B640E6">
      <w:rPr>
        <w:b/>
        <w:bCs/>
      </w:rPr>
      <w:t>Budget and Program Amendment Process Form</w:t>
    </w:r>
    <w:r w:rsidR="00FF101F">
      <w:rPr>
        <w:b/>
        <w:bCs/>
      </w:rPr>
      <w:t xml:space="preserve">  </w:t>
    </w:r>
  </w:p>
  <w:p w14:paraId="742DE9CF" w14:textId="657C4962" w:rsidR="00FF101F" w:rsidRDefault="00FF101F" w:rsidP="00FF101F">
    <w:pPr>
      <w:jc w:val="center"/>
      <w:rPr>
        <w:b/>
        <w:bCs/>
      </w:rPr>
    </w:pPr>
    <w:r>
      <w:rPr>
        <w:b/>
        <w:bCs/>
      </w:rPr>
      <w:t xml:space="preserve">District:  ______________________________________                            </w:t>
    </w:r>
  </w:p>
  <w:p w14:paraId="4BBDD4B1" w14:textId="0E68AC63" w:rsidR="00FF101F" w:rsidRDefault="00FF101F" w:rsidP="00FF101F">
    <w:pPr>
      <w:jc w:val="center"/>
      <w:rPr>
        <w:b/>
        <w:bCs/>
      </w:rPr>
    </w:pPr>
    <w:r>
      <w:rPr>
        <w:b/>
        <w:bCs/>
      </w:rPr>
      <w:t>School:  ______________________________________</w:t>
    </w:r>
  </w:p>
  <w:bookmarkEnd w:id="0"/>
  <w:bookmarkEnd w:id="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A4520" w14:textId="68AFE3A4" w:rsidR="00C37D4B" w:rsidRDefault="00B013E6">
    <w:pPr>
      <w:pStyle w:val="Header"/>
    </w:pPr>
    <w:r>
      <w:rPr>
        <w:noProof/>
      </w:rPr>
      <w:pict w14:anchorId="500847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972046" o:spid="_x0000_s1025" type="#_x0000_t136" style="position:absolute;margin-left:0;margin-top:0;width:626pt;height:125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Opportunity Gran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TY3MjYxsjQwNzJU0lEKTi0uzszPAykwrAUAqts62CwAAAA="/>
  </w:docVars>
  <w:rsids>
    <w:rsidRoot w:val="00B640E6"/>
    <w:rsid w:val="000463BB"/>
    <w:rsid w:val="000C00D2"/>
    <w:rsid w:val="000F61CC"/>
    <w:rsid w:val="00143AC7"/>
    <w:rsid w:val="001F3F84"/>
    <w:rsid w:val="003C37FD"/>
    <w:rsid w:val="00445D5C"/>
    <w:rsid w:val="005952E0"/>
    <w:rsid w:val="008618E8"/>
    <w:rsid w:val="00905DD1"/>
    <w:rsid w:val="00B013E6"/>
    <w:rsid w:val="00B640E6"/>
    <w:rsid w:val="00C37D4B"/>
    <w:rsid w:val="00CA41F7"/>
    <w:rsid w:val="00D4577F"/>
    <w:rsid w:val="00F469CD"/>
    <w:rsid w:val="00FA503E"/>
    <w:rsid w:val="00FD18DA"/>
    <w:rsid w:val="00FF1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DE2B9"/>
  <w15:chartTrackingRefBased/>
  <w15:docId w15:val="{1B424291-6539-4F1B-8EC8-6ADE3D7F4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0E6"/>
  </w:style>
  <w:style w:type="paragraph" w:styleId="Footer">
    <w:name w:val="footer"/>
    <w:basedOn w:val="Normal"/>
    <w:link w:val="FooterChar"/>
    <w:uiPriority w:val="99"/>
    <w:unhideWhenUsed/>
    <w:rsid w:val="00B64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0E6"/>
  </w:style>
  <w:style w:type="table" w:styleId="TableGrid">
    <w:name w:val="Table Grid"/>
    <w:basedOn w:val="TableNormal"/>
    <w:uiPriority w:val="39"/>
    <w:rsid w:val="00B64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752D46554C6C41A380455B46D590BC" ma:contentTypeVersion="0" ma:contentTypeDescription="Create a new document." ma:contentTypeScope="" ma:versionID="42d658b76dcc82f219d42b2769515a46">
  <xsd:schema xmlns:xsd="http://www.w3.org/2001/XMLSchema" xmlns:xs="http://www.w3.org/2001/XMLSchema" xmlns:p="http://schemas.microsoft.com/office/2006/metadata/properties" xmlns:ns2="1d496aed-39d0-4758-b3cf-4e4773287716" targetNamespace="http://schemas.microsoft.com/office/2006/metadata/properties" ma:root="true" ma:fieldsID="7d7fbc19abb56fa74209f05629dd9fd0" ns2:_="">
    <xsd:import namespace="1d496aed-39d0-4758-b3cf-4e477328771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50A5D6-003A-40B7-ACB0-04AD7DBFC3BB}"/>
</file>

<file path=customXml/itemProps2.xml><?xml version="1.0" encoding="utf-8"?>
<ds:datastoreItem xmlns:ds="http://schemas.openxmlformats.org/officeDocument/2006/customXml" ds:itemID="{CC4EB981-EF08-4B8D-B817-E3B664F77B5D}"/>
</file>

<file path=customXml/itemProps3.xml><?xml version="1.0" encoding="utf-8"?>
<ds:datastoreItem xmlns:ds="http://schemas.openxmlformats.org/officeDocument/2006/customXml" ds:itemID="{C489B14A-00C2-4036-8B1C-2BE363065A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a Hatcher</dc:creator>
  <cp:keywords/>
  <dc:description/>
  <cp:lastModifiedBy>Therese McGuire</cp:lastModifiedBy>
  <cp:revision>2</cp:revision>
  <dcterms:created xsi:type="dcterms:W3CDTF">2022-04-11T12:32:00Z</dcterms:created>
  <dcterms:modified xsi:type="dcterms:W3CDTF">2022-04-11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752D46554C6C41A380455B46D590BC</vt:lpwstr>
  </property>
</Properties>
</file>